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90</w:t>
      </w:r>
      <w:r>
        <w:t xml:space="preserve"> </w:t>
      </w:r>
      <w:r>
        <w:t xml:space="preserve">ทันโลก</w:t>
      </w:r>
      <w:r>
        <w:t xml:space="preserve"> </w:t>
      </w:r>
      <w:r>
        <w:t xml:space="preserve">EXPRESS</w:t>
      </w:r>
      <w:r>
        <w:t xml:space="preserve"> </w:t>
      </w:r>
      <w:r>
        <w:t xml:space="preserve">8</w:t>
      </w:r>
      <w:r>
        <w:t xml:space="preserve"> </w:t>
      </w:r>
      <w:r>
        <w:t xml:space="preserve">ต.ค.</w:t>
      </w:r>
      <w:r>
        <w:t xml:space="preserve"> </w:t>
      </w:r>
      <w:r>
        <w:t xml:space="preserve">66</w:t>
      </w:r>
    </w:p>
    <w:p>
      <w:pPr>
        <w:pStyle w:val="Date"/>
      </w:pPr>
      <w:r>
        <w:t xml:space="preserve">วันจันทร์ที่</w:t>
      </w:r>
      <w:r>
        <w:t xml:space="preserve"> </w:t>
      </w:r>
      <w:r>
        <w:t xml:space="preserve">11</w:t>
      </w:r>
      <w:r>
        <w:t xml:space="preserve"> </w:t>
      </w:r>
      <w:r>
        <w:t xml:space="preserve">มีนาคม</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ตรีชฎา) รายการทันโลก EXPRESS 2566 ค่ะ แน่นอนนะคะ ว่าเรากำลังอยู่เกาะติดอิสราเอล และกลุ่มอาวุธฮามาส หลังจากที่ตามเวลาท้องถิ่นอิสราเอลนะคะ ถล่มโจมตีอิสราเอล เมื่อเช้ามืด ตามเวลาท้องถิ่น โดยที่อิสราเอล นี้ว่าSurprise Attack ไม่ให้ทันได้ตั้งตัว หมายความว่าโจมตีพื้นที่ที่ไม่ได้มีการประกาศก่อนนะคะ ว่าจะมีการโจมตี ตอนมีผู้เสียชีวิตนี่มากกว่า แน่นอนนะคะ ว่าทางการของอิสราเอลไม่มีทางยอมแน่นอน เปิดปฎิบัติการตอบโต้โจมตีกลับจุดเฉพาะฐานที่มั่นของฝั่งฮามาส หรือว่าฉนวนกาซาดินแดนที่ชาวปาเลสไตน์อยู่นั่นเองค่ะ นาย เบนจามิน จะมีการล้างแค้นอย่างยิ่งใหญ่ แล้วที่สำคัญเขาประกาศด้วยว่าจะโจมตีไปยังพื้นที่ของฮามาส ยังพื้นที่ของฮามาส เพื่อเป็นการเอาคืน อย่างที่บอกนะคะ ว่าอิสราเอล มีการเริ่มออกอาวุธ กลุ่มติดอาวุธปาเลสไตน์ ฮามาสแล้ว ประชาชนที่อยู่ในบริเวณฉนวนการ์ซา อพยพโดยเมื่อวานนี้นี่นะคะ อิสราเอลโจมตีไปยังอิสราเอลในหลายพื้นที่นะคะ และนายกรัฐมนตรีนายเบนจามิน ล้างแค้นอย่างสาสมต่อกลุ่มฮามาส สำหรับเข้ามาก่อเหตุในพื้นที่โดยนายเบนจามิน เนทันยาฮูทุกแห่งที่มีกลุ่มฮามาสอยู่ แล้วก็รีบเตือนประชาชนให้รีบเดินทางออกจากฉนวนการ์ซาค่ะ</w:t>
      </w:r>
    </w:p>
    <w:p>
      <w:pPr>
        <w:pStyle w:val="BodyText"/>
      </w:pPr>
      <w:r>
        <w:t xml:space="preserve">[ภาษาต่างประเทศ]</w:t>
      </w:r>
    </w:p>
    <w:p>
      <w:pPr>
        <w:pStyle w:val="BodyText"/>
      </w:pPr>
      <w:r>
        <w:t xml:space="preserve">(คุณตรีชฎา) เช่นเดียวกับกองทัพอิสราเอลนะคะ ที่กองทัพของฉนวนกาซา ให้อพยพไปยังสถานที่ทหลบภัยต่าง ๆ เนื่องจากว่ากองทัพอิสาราเอลในขณะนี้ ไฟจุดติดแล้วค่ะ กำลังเตรียมเปิดฉากโจมตีกลุ่มฮามาส ด้านสำนักงานโจมตี ระบุว่ามีชาวอิสราเอลจากการโจมตีดังกล่าวแล้วกว่า 200 คน บาดเจ็บอีกเกือบ 1,000 คน ขณะที่กระทรงสาธารณสุขมีชาวปาเลสไตน์ในกาซา ถูกสังหารอย่างน้อย 232 คน ก็คือมาจากการที่อิสราเอลตอบโต้กลับนะคะ และมีผู้ได้รับบาดเจ็บอีก 1,200 คน โดยไม่ได้มีการลงรายละเอียดว่ามีพลเรือนหรือกลุ่มติดอาวุธจำนวนเท่าไรอยู่ในนี้ นอกจากนี้นะคะ กลุ่มฮามาสค่ะ ว่ามีการจับตัวชาวอิสราเอลหลายสิบคน รวมถึงทหารอิสราเอล ทางอิสราเอลยอมรับว่าจริงค่ะ มีพลเมืองของตัวเองและทหารถูกฮามาสจับตัวไปจริง ส่วนทางฝั่งพันธมิตรคนสำคัญนะคะ ของอิสราเอลนะคะ อย่าง ประธานาธิบดีโจ ไบเดน แถลงจากทำเนียบขาว กรณีกลุ่มฮามาสโจมตีโดยไม่ทันตั้งตัวโดยระบุว่าสหรัฐฯ จะอยู่ยืนหยัดเคียงข้างประชาชนชาวอิสราเอล และอิสราเอลก็มีสิทธิที่จะปกป้องตัวเอง อย่างเต็มที่ไบเดนเสริมว่าสหรัฐฯ จะสนับสนุนอิสราเอลและจะดำเนินการทุกวิถีทางเพื่อสร้างความมั่นในว่าพลเมืองชาวอิสราเอลจะได้รับช่วยเหลือ ที่พลเมืองอิสราเอลต้องการในตอนต่อไป พร้อมระบุว่าตัวเขาได้ยกหูไปหานายเบนจามิน เนทันยาฮู รัฐลาลสหรัฐฯจะให้การสนับสนุนอิสราเอลและไม่มีวันเปลี่ยนแปลงเช่นเดียวกับประธานาธิบดี โวโลดีมีร์ เซเลนสกี ของยูเครนค่ะ ว่าการโจมตีของกลุ่มฮามาส และอิสราเอลใช้สิทธิ์ในการป้องกันประเทศและประชาชนของตัวเอง ส่วนทางฝั่งของรัฐมนตรี กระทรวงการต่างประเทศ ที่อยู่ใกล้กับบริเวณฉนวนกาซานี้นะคะ นายซาเม ชูคลีค่ะ ก็มักจะทำหน้าที่เป็นคนเจรจาระหว่างทั้ง 2 ฝ่าย เปิดเผยบอกว่าได้มีการเจรจาจริงจังกับเจ้าหน้าที่ระดับเดียวกัน เพื่อจะขอให้ยุติสถานการณ์ที่บานปลายค่ะ คุณผู้ชมคะ มาจนถึงตอนนี้ ที่มีผู้เสียชีวิตมากกว่า 400 คนแต่แน่นนอนว่าเหตุการณ์ยังไม่จบ แม้ว่ายังไม่ได้มีการเจรจากัน เพื่อจะหยุดโจมตีจำนวนมาก เข้ามายังพื้นที่ตอนใต้ และมีเสียงไซเรนรวมไปถึงในเมืองทาลาวีฟ หรือเมืองทีบาร์ ลอยขึ้นเหนือท้องฟ้าในหลายเขตที่อยู่อาศัยของอิสราเอล กลุ่มฮามาส ต่อจากนั้น อ้างค่ะว่ามีจำนวนประมาณ 5,000 ลูก ขณะที่ในสังกัด โดยกองทัพอิสราเอลเปิดเผยว่ากลุ่มคนร้ายชาวปาเลสไตน์ได้บุกข้ามฝั่ง ก็คือภาคพื้นดินนะคะ เข้ามาภาคพื้นที่ทางตอนใต้ของฝั่งอิสราเอล กับอีก 45 นาทีช่วงสาย มีเสียงดังเกิดขึ้นกับอีกหลายจุด ทางตอนกลางของฉนวนกาซาและเมืองกาซาซิตี้ ซึ่งเป็นเมืองหลักของชาวปาเลสไตน์ และภาพที่เห็นคือแบบนี้ค่ะ กองทัพอิสราเอลออกมาตอบโต้ทันทีนะคะ หลังจากที่ฝั่งของตัวเองถูกฮามาสโจมตีฉนวนกาซาก็เกิดเหตุการณ์แบบนี้ขึ้นอิสราเอลออกมายอมรับว่า กองทัพอากาศออกมายอมรับแล้ว เวลา 10 โมงค่ะ กองทัพของอิสราเอลค่ะ ติดอาวุธปาเลสไตน์บุกโจมตีฐานที่มั่นทางการทหาร อย่างน้อย 3 แห่ง 3 แห่งที่ว่าอยู่ในฉนวนกาซาค่ะ แผ่นแรกค่ะ คือ ประกอบไปด้วยจุดผ่านแดนอีเรซ ค่ะ ฐานทัพไซคิม และอาคารทันนีเบต ในหมู่บ ซึ่งเป็น 3 สถานที่สำคัญ หลังจากนั้นกลุ่มฮามาสค่ะ จุดสำคัญก็คือ จุดผ่านแดนของอีเรซ บุกเข้าไปภายในตัวอาคาร และสามารถยึดพื้นที่ส่วนหนึ่งได้ ส่วนหนึ่งเอาไว้ได้ จริง ๆ แ้นี่ตรงนี้นมันแน่นหนามากสามารถบุกเข้าไปได้ ทีนี้ท่านผู้ชมคะ ทำไมสามารถเขาถึงได้ขัดแย้งกัน ถ้าตามข่าวประวัติศาสตร์นะคะ ก็จะรู้นะคะ ว่าเขาทะเลาะกันมาอย่างยาวนานมาก สาเหตุความขัดแย้งระหว่างอิสราเอลและปาเลสไตน์ จากความเชื่อจากทั้งศาสนาดายศาสนาอิลสาม ในปัจจุบัน เป็นดินแดนที่พระผู้เป็นเจ้าทรงสัญญาไว้ เมื่อต้นคริสต์ศตวรรษที่ 20 ค่ะ เริ่มลี้ภัยจากยุโรป และก็เริ่มยังดินแดนแห่งนี้นะคะ ที่ทะเลาะกันอยู่ ซึ่งปัจจุบันยังอยู่ภายใต้จักรวรรษออตโตมันถูกเปลี่ยนมือมายังจักรวรรดิอังกฤษ ก็ถูกคัดค้านจากชาวอาหรับที่เขาอาศัยอยู่ในพื้นที่นี้ดั้งเดิมอยู่แล้ว เพราะเขามองว่าดินแดนแห่งนี้ไม่ใช่ของชาวยิวส์เพียงกลุ่มเดียว ก็เลยทำให้รัฐยิวส์ในชื่ออิสราเอลต้องต่อสู้กับชาติอาหรับหลายครั้งสงครามเมื่อปี 1967 ก็ยังมีที่ติดดินแดนทางตะวันตก ของแม่น้ำจอแดน กันว่า West Bank ค่ะ และฉนวนกาซาที่ติดอียิปต์อย่างที่บอก เพราะฉะนั้น การเข้าไปควบคุมสงผลใหเ้ชาวปาเลสไตน์ไม่เห็นด้วย หนึ่งในนั้นก็คือ ก็หันไปหยิบอาวุธ ซึ่งหนึ่งในนั้นก็เป็นชาวอิสราเอล ซึ่งเป็นผู้อยู่เบื้องหลังการก่อตั้งแต่ ทศวรรษที่ 1990 เหตุการณ์มาจากการจบสงครามโลกครั้งที่ 2 นะคะ และก็มีการก่อตั้งองค์การสหประชาชาติ มีการแบ่งเส้น แบ่งเขตแดน มาว่าให้ชาวอาหรับอยู่ทางพื้นที่นี้ และชาวยิวอยู่ทางนี้ แต่ต่างฝ่ายต่างก็มองว่าพื้นที่นี้จะของเขานะคะ ไม่ใช่ของใคร คนใดคนหนึ่งนะคะ ส่วนอีกหนึ่งฉนวนเหตุสำคัญ อีกที่หนึ่งนะคะ ก็คือศาสนสถาน มัสยิดที่อยู่ในนครเยรูซาเลม นะคะ สถานศักดิ์สิทธิ์ ทั้งผู้ที่นับถือศาสนาอิสลามศาสนายูดา เราจะทำความรู้เหตุสำคัญ มัสยิดอัล อักซอ มัสยิดอัล-อักซอ หรือที่ชาวยิวเรียกว่า Dome of the Rock หรือว่าโดมศิลาค่ะ ถือว่าสร้างขึ้นใน ปีค.ศ ที่นี่นะคะ เป็นโดมทองขนาดใหญ่ ตั้งอยู่ที่เมืองเก่าของนครเยรูซาเลม ประดับด้วยหินอ่อน กระเบื้องโมเสกครอบด้วยกระดาน มัสยิดอัล-อักซอ นะคะ ซึ่งเป็นของศาสนาอิสลามเนื่องจากว่าเป็นมัสยิดละหมาดก่อนที่จะถูก ที่ศาสดามูฮัมหมัดละหมาด ก่อนที่ท่านจะถูกนำตัวสู่เห็นไม่ตรงกับชาวมุสลิมนี่ ใต้โดมแห่งศิลา คือเนินพระวิหาร หรือเนิน Temple Mount ที่พระเจ้าของชาวยิว ทรงสร้างโลกขึ้นมาเป็นจุดแรก งง ซึ่งเป็นสถานที่ตั้งศักดิ์ศศักดิ์สิทธิ์ก่อนจะถูกทำลาย มองไม่เหมือนกัน ยุคแรกนะคะ ถูกทำลายโดยบาบิโลน ก่อนคริสต์กาล ก็มีการสร้างพระมหาวิหาร ในปีค.ศ 70 ในกลุ่มอิสราเอลค่ะ ตั้งเชื่อปฏิบัติการอิสราเอลว่า Al-Aqsa Storm หรือว่า พายุ อัลอักซอ โดยจุดประสงค์ส่วนหนึ่งก็ได้ประกาศเพื่อปกป้องสถานที่ศักดิ์สิทธิ์แห่งนี้ ให้เฉพาะผู้ที่นับถือศาสนาอิสลามมาเท่านั้น ซึ่งเป็นข้อตกลงที่มีมานานนับร้อยปีแล้ว ส่วนที่ไม่ได้นับถืิอศาสนาอิสลามค่ะ จะได้รับอนุญาตให้เข้ามาในมัสยิดได้บางช่วงเวลา และบางจุดเท่านั้น หลายฝ่ายในโลกมุสลิมนะคะ กังวลว่าสิทธิ์ดังกล่าวให้ผู้นับถือศาสนาอิสลาม กำลังสูญหายไป สถานที่ศักดิ์สิทธิ์แห่งนี้ ตกอยู่ภายใต้ การเมืองขวาของชาวยิวที่ ขึ้นแล้วนะคะ กลุ่มผู้แสวงบุญปาเลสไตน์ ได้ปะทะกับตำรวจได้ปะทะกับกองกำลังอิสราเอลหลายครั้ง ส่วนกำลังเจ้าหน้าที่จู่โจม เป็นหลายที่เช่นกัน และต่อเนื่องกันเลยนะคะ คุณผู้ชม คุณครูชาวปาเลสไตน์ท่านหนึ่งค่ะ ได้ตัดสินใจลาออกจากงานในสถานรับเลี้ยงเด็กจากรัฐและอกชน ไปเปิดอนุบาลออนไลน์ ของตัวเอง เพื่อมีรายได้น้อย ก่อนวัยเรียนก่อนครอบครัวในฉนวนกาซาค่ะ</w:t>
      </w:r>
    </w:p>
    <w:p>
      <w:pPr>
        <w:pStyle w:val="BodyText"/>
      </w:pPr>
      <w:r>
        <w:t xml:space="preserve">(บรรยาย) นี่คือ คีตาม อาบูอาวัด ที่ทำงานเป็นครูโรงเรียนอนุบาลมาเป็นเวลา 13 ปี กำลังสอนวิชาต่าง ๆ ในออนไลน์ให้กับนักเรียนเกือบ 300 คน ทั่วฉนวนกาซาโดยใช้โทรศัพท์มือถือของพ่อแม่ ในการเข้าร่วมชั่วโมงการเรียนรู้และในจำนวนนี้มีเด็กชาวปาเลสไตน์ 4 คน ที่อาศัยอยู่ในอิยิปต์ และเบลเยียมจากงานในสถานรับเลี้ยงเด็กของรัฐและอนุบาลออนไลน์ ซึ่งทำการสอนจากที่บ้านตัวเองโดยมีเป้าหมาย เพื่อให้ความรู้เด็ก ๆ ที่ไม่สามารถจ่ายค่าเล่าเรียนในราคาแพงได้</w:t>
      </w:r>
    </w:p>
    <w:p>
      <w:pPr>
        <w:pStyle w:val="BodyText"/>
      </w:pPr>
      <w:r>
        <w:t xml:space="preserve">[ภาษาต่างประเทศ]</w:t>
      </w:r>
    </w:p>
    <w:p>
      <w:pPr>
        <w:pStyle w:val="BodyText"/>
      </w:pPr>
      <w:r>
        <w:t xml:space="preserve">(บรรยาย) ปัจจุบันฉนวนกาซา ไม่มีสถานรับเลี้ยงเด็กสาธาณะฟรี สำหรับเด็กก่อนวัยเรียนเฉลี่ยอยู่ที่ราว 2,000 บาทต่อเดือน แต่ค่าเล่าเรียนอนุบาลออนไลน์ของอยู่ที่เพียง 100 บาทต่อเดือนเท่านั้น</w:t>
      </w:r>
    </w:p>
    <w:p>
      <w:pPr>
        <w:pStyle w:val="BodyText"/>
      </w:pPr>
      <w:r>
        <w:t xml:space="preserve">[ภาษาต่างประเทศ]</w:t>
      </w:r>
    </w:p>
    <w:p>
      <w:pPr>
        <w:pStyle w:val="BodyText"/>
      </w:pPr>
      <w:r>
        <w:t xml:space="preserve">(บรรยาย) ด้านเฮบา คอฟฟา ผู้ปกครองรายหนึ่ง ชาวปาเลสไตน์ ได้เปิดเผยว่า สาเหตุที่ส่งลูกน้อยเข้าที่สถานอนุบาลแห่งนี้ เพราะทางการเงินของครอบครัว</w:t>
      </w:r>
    </w:p>
    <w:p>
      <w:pPr>
        <w:pStyle w:val="BodyText"/>
      </w:pPr>
      <w:r>
        <w:t xml:space="preserve">(คุณคีตาม)</w:t>
      </w:r>
    </w:p>
    <w:p>
      <w:pPr>
        <w:pStyle w:val="BodyText"/>
      </w:pPr>
      <w:r>
        <w:t xml:space="preserve">[ภาษาต่างประเทศ]</w:t>
      </w:r>
    </w:p>
    <w:p>
      <w:pPr>
        <w:pStyle w:val="BodyText"/>
      </w:pPr>
      <w:r>
        <w:t xml:space="preserve">(บรรยาย) ทั้งนี้ข้อมูลจากองค์การสหประชาชาติที่อ้างจากสำนักงานสถิติกลางปาเลสไตน์ที่อ้างจำนวนว่าอัตราการว่างงานของฉนวนกาซาของโลกที่ 46.6 เปอร์เซ็นต์ในสูงกว่าเด็กและเยาวชน ระบุว่าผู้คนอีก 2.3 ล้านคนต้องการความช่วยเหลือด้านอาหาร</w:t>
      </w:r>
    </w:p>
    <w:p>
      <w:pPr>
        <w:pStyle w:val="BodyText"/>
      </w:pPr>
      <w:r>
        <w:t xml:space="preserve">(คุณตรีชฎา) คุณผู้ชมคะ เรามีเพิ่มเติมจาก เศรษฐา ทวีสินนะคะ ที่บอกว่าได้รับรายงานที่ไม่เป็นทาว่าตอนนี้มีคนไทยเสียชีวิต 1 คน และแรงงานที่เข้าใจว่าถูกจับกุม คุมตัวไปติดอาวุธฮามาส มี 11 คน ซึ่งตอนนี้ยังไม่ได้รับการยืนยันว่าถูกจับตัวไปอยู่ที่ไหนนะคะ ทั่วอิสราเอลมีการล็อกดาวน์ไม่ให้ประชาชนออกจากบ้าน ซึ่งตอนนี้นี่ ท่านนายก เศรษฐา ได้ให้ทหารอากาศเตรียมเครื่องบินให้พร้อม ไปด้วย แต่ตอนนี้น่านฟ้าอิสราเอลปิดอยู่นะคะ ถ้ามีอะไรอัปเดตเพิ่มเติมเดี๋ยวเราจะรายงานตลอดส่วนช่วงนี้เราพักสักครู่ค่ะ ช่วงหน้าเรามาดู ใกล้ ๆ กันค่ะ ตะวันออกของอัปกานิสถานมีแผ่นดินไหวรุนแรงระดับ 6.3 ตรงนี้มีอิหร่านด้วยค่ะ มีผู้ชีวิตหลายร้อยคน บาเจ็บ 1,000 คนนะคะ เดี๋ยวกลับมา สักครู่ค่ะ</w:t>
      </w:r>
    </w:p>
    <w:p>
      <w:pPr>
        <w:pStyle w:val="BodyText"/>
      </w:pPr>
      <w:r>
        <w:t xml:space="preserve">[เสียงโฆษณา]</w:t>
      </w:r>
    </w:p>
    <w:p>
      <w:pPr>
        <w:pStyle w:val="BodyText"/>
      </w:pPr>
      <w:r>
        <w:t xml:space="preserve">[เสียงดนตรี]</w:t>
      </w:r>
    </w:p>
    <w:p>
      <w:pPr>
        <w:pStyle w:val="BodyText"/>
      </w:pPr>
      <w:r>
        <w:t xml:space="preserve">(คุณตรีชฎา) ไปดูพื้นที่หนึ่งนะคะ ไปดูพื้นที่หนึ่งนะคะ ที่เกิดแผ่นดินไหวขึ้น นั่นก็คือพื้นที่บริเวณตะวันตกอัฟกานิสถาน ไม่ไกลประมาณ 120 กิโลเมตรนะคะ แผ่นดินไหวเกิดขึ้น และ After shock อีก 4 และมีผู้คนยังคงติดอยุู่ในซากผู้บาดเจ็บเยอะมากกว่าพันคน ผู้เสียชีวิตกว่า 100 คน ตัวเลขยังไม่นิ่ง คาดว่าน่าจะมีเพิ่มกว่านี้อีก โดยสำนักงานสำรวจทางธรณีวิทยาค่ะ ยังสำรวจแผ่นดินไหวรุนแรง ขนาด 7.3 ห่างออกไปประมาณ 33 กิโลเมตร ในเขตของซินดาจาน ทางตะวันตกขงอัฟกานิสถานค่ะ เพียง 14 กิโลเมตร เกิดเมื่อวันเสาร์ ค่ะ ท้องถิ่นของอัฟกานิสถานหลังจากนั้นนะคะ มี After Shock รุนแรงตามมาอีก 4 ครั้ง ขนาด 5.5 4.7 6.3 และก็ 5.9 ค่ะ แรงสั่นสะเทือนนะคะ ส่งผลให้ผู้คนลงมาทับผู้คนที่อยู่ภายในซากประหลักกก็มีภาพคนจำนวนมากค่ะ วิ่งหนีตายแตกตื่นมาตรงท้องถนน ทางด้านหัวหน้าฝ่ายจัดการภัยพิบัตินะคะ นายโมซา อาซารีย์ เปิดเผยว่าจนถึงตอนนี้มีรายงานผู้เสียชีวิตนแล้ว 120 คน แต่ว่ายังไม่นิ่งนะคะ คาดว่าน่าจะสูงขึ้นอีก ที่ติดอยู่ภายใต้ อิฐ ซาก ปูนที่ถล่มลงมา ส่วนผู้บาดเจ็บนี่ มีกว่า 1,000 คนแล้ว ส่วนหรือว่าธนาคารโลกอิหร่านไปประมาณ 120 กิโลเมตร และปัจจุบันมประชากรอาศัยอยู่ในเมืองนี้ประมาณ 1,900,000 คน แล้วต่อเนื่องกับเหตุแผ่นดินไหวนะคะ คุณผู้ชม คงไม่ลืมกันนะเมื่อ 18 ปีที่แล้ว มีเหตุแผ่นดินไหวรุนแรงที่นี่ ถึง 7.6 นะคะ ความรุนแรงทำให้ประชาชนเสียชีวิตไปเกือบ 80,000 คน ติดตามได้ใน BITE-SIZED HISTORY</w:t>
      </w:r>
    </w:p>
    <w:p>
      <w:pPr>
        <w:pStyle w:val="BodyText"/>
      </w:pPr>
      <w:r>
        <w:t xml:space="preserve">[เสียงดนตรี]</w:t>
      </w:r>
    </w:p>
    <w:p>
      <w:pPr>
        <w:pStyle w:val="BodyText"/>
      </w:pPr>
      <w:r>
        <w:t xml:space="preserve">(บรรยาย) ค่ะ โศกอนาฏกรรม เกิดขึ้นเมื่อเวลา 08.52 น. ตามเวลาท้องถิ่นของวันที่ 8 ตุลาคม 2005 ทางทิศตะวันออกเฉียงเหนือ ของอัฟกานิสถาน อินเดียมีจุดสูงกลางอยู่เมืองฟาสลาบัด เมื่องหลวงของแคว้น ด้วยความรุนแรง 7.6 ทางการประกาศจำนวนผู้เสียชีวิตอย่างเป็นทางการ หลังเหตุการณ์ผ่านไป 1 เดือน ด้วยยอดผู้เสียชีวิต 79,000 คน โดยมีผู้เสียชีวิตอยู่ที่และแคชเมียของอินเดียจำนวน 2,400 คน อัฟกานิสถาน 4 คน ผู้เสียชีวิตส่วนใหญ่ เนื่องจากอาคารทับ บางส่วนเสียชีวิตจากน้ำไหลเข้าท่วมพื้นดินที่ยุบตัวลงไป รวมถึงฝนกระหน่ำวซ้ำและเกิดดินถล่มในเขตภูเขา มิหนำซ้ำและเกิดดินถล่มในเขตภูเขา ผู้ประสบภัยเป็นไปได้อย่างล้าเนื่องจากบริเวณอาซัด เปลือกโลกยูเรเซียม และแผ่นเปลือกโลกอินหิมาลัยและข่าวที่เกิดขึ้นในรอบสัปดาห์ เกิดเหตุการณ์สังหารทหารในเมืองฮอง ประเทศโดยเหตุเกิดระหว่างที่มีผู้จบการศึกษา ส่งผลให้มีผู้เสียชีวิตอย่างน้อย 89 คน และบาดเจ็บ ด้านกองทัพซีเรีย ตอบโต้อย่างเด็ดขาด แต่จนถึงขณะนี้ ยังไม่มีกลุ่มใดออกมาอ้างตัวว่เหตุอินโดนีเซียเปิดให้บริการความเร็วสูงขบงนแรก โดยมีเส้นทางยาว 180 กิโลเมตร เดินทางเร็วประมาณ 349 กิโลเมตร ต่อชั่วโมง สามารถลดระยะเวลการเดินทางระหว่างจาการ์ตาร์และบันดุงใหญ่ที่สุดของประเทศ จากส่วนที่ใหญ่โครงการนี้เป็นหนึ่งในโครงการของการริเริ่ม ซึ่งเป็นแผนพัฒนาเส้นทางสายไหม ในยุคหนึ่งของจีนและได้รับทุนสนับสนุนส่วนใหญ่จากทุนของรัฐจีน คณะกรรมการรางวัลโนเบล รางวัลโนเบีย ในสาขาต่าง ๆ โดยสาขาการแพทย์ มอบให้กับเทคโนโลยี mRNA ซึ่งถูกนำมาใช้ในการพัฒนาวัคซีน โควิด-19 สาขาฟิสิกส์ มอบให้กับการค้นหาพื้นที่ เพื่อศึกษาการเคลื่อนที่ของสาขาเคมี มอบให้กับผู้คิดค้น หลอดไฟ LED นาโนเรืองแสงที่ใช่ใน สาขาวรรณกรรมเป็นของ Jon Fosse ชาวนอร์เวย์กับนาย เกรต มอฮัมมาดีที่ปัจจุบันถูกคุมขังอยู่ในเรือนจำ ส่วนสาขาเศรษฐศาสตร์ ซึ่งเป็นสาขาสุดท้าย จะเป็นการประกาศในวันพรุ่งนี้</w:t>
      </w:r>
    </w:p>
    <w:p>
      <w:pPr>
        <w:pStyle w:val="BodyText"/>
      </w:pPr>
      <w:r>
        <w:t xml:space="preserve">(คุณตรีชฎา) ช่วงนี้พักกันก่อนสักครู่ ช่วงหน้ากลมาดูนะคะ เอนิโยาเข้ามาถึงโลกของเราอีกครั้งหนึ่ง และทำให้อากาศแปรปรวนเป็นอย่างมากนะคะ กลับส่งผลให้น้ำตาลโลกพุ่งสูงสุดในรอบ 13 ปี เกิดอะไรขึ้นกับเอลนิโญ่ เดี๋ยวกลับมาสักครู่ค่ะ</w:t>
      </w:r>
    </w:p>
    <w:p>
      <w:pPr>
        <w:pStyle w:val="BodyText"/>
      </w:pPr>
      <w:r>
        <w:t xml:space="preserve">[เสียงโฆษณา]</w:t>
      </w:r>
    </w:p>
    <w:p>
      <w:pPr>
        <w:pStyle w:val="BodyText"/>
      </w:pPr>
      <w:r>
        <w:t xml:space="preserve">[เสียงดนตรี]</w:t>
      </w:r>
    </w:p>
    <w:p>
      <w:pPr>
        <w:pStyle w:val="BodyText"/>
      </w:pPr>
      <w:r>
        <w:t xml:space="preserve">(คุณตรีชฎา) คุณผู้ชมคะเราไปดูเอลนีโญที่มีถึงโลกของเรา ที่ทำให้โลกเราเข้าขั้นเลวร้ายสุดคั่วนะคะ กลับตกหนัก บริเวณที่แล้งก็เป็นฝน บริเวณฝนก็แล้ง กลับกลายเป็นแล้ง แต่มีสิ่งหนึ่งนะคะ ที่ทำให้มันพุ่งสูงขึ้นในรอบ 13 ปี คือราคาน้ำตาลนั่นเอง เกี่ยวเนื่องของเหตุการณ์เอลนิโญเพราะว่ามันส่งผลกระทบโดยตรงกับผู้ผลิตน้ำตาลรายใหญ่อย่างไทยเราแล้วก็อินเดียค่ะ องค์กรอาหารและการเกษตรและสหประชาชาตินะคะ โดยราคาน้ำตาลโลกค่ะ พุ่งแตะสูงสุดในรอบ13 ปี ในเดือนกันยายนที่ผ่านมา เนื่องจากว่าผู้ผลิตรายใหญ่ในไทยแล้วก็อินเดียนะคะ ได้รับผลกระทบจากสภาพอากาศที่เกิดความรุนแรงที่เกิดจากปรากฏการณ์เอลนีโญนะคะ ยังคงทรงตัวค่ะ ซึ่งราคาอาหารระดับประเทศ เพิ่มไปที่ 176.5 ในเดือนที่แล้วจากระดับ 121.4 จุด ในเดือนสิงหาคมแต่ว่าดัชนีในราคาเป็น 9.8 เปอร์เซ็นต์ ในเดือนที่แล้ว ถ้าเทียบกับสิงหาคม หลังจากปรับตัวเพิ่มขึ้นเป็นเวลา 2 เดือนต่อกันในรอบเกือบ 13 ปี นั้บตั้งแต่เดือนพฤศจิกายนที่ผ่านมา ซึ่งทางองค์การอาหารและยา และการเกษตรหรือ SAO นี้นะคะ เนื่องมาจากว่าราคาพลังงานมันเพิ่มสูงกว่า เอลนีโญมันทำให้พื้นที่มีสภาพอากาศ แต่ก่อนเคยเป็นแบบนั้นมันพลิกแพลงรูปแบบสภาพอากาศที่อบอุ่น สูงสุดก็เป็นส่วนที่สนับสนุนให้ราคาน้ำตาลเพิ่มสูงแต่ว่าดัชนีของ FAO เป็นดัชนีที่เกิดขึ้นเพื่อเปลี่ยนแปลงราคารายเดือน ประเภทสินค้าผลิตภัณฑ์ ธัญพืช น้ำมันพืช นั่นก็เลยเป็นสาเหตุที่ทำไมน้ำตาลเพิ่มสูงส่วนปีนี้นะคะ ครบรอบ 65 ปี ความสัมพันธ์ทางการทูตทางการทูตระหว่างทางเกาหลีใต้และไทยค่ะ ซึ่งองค์การการส่งเสริมการท่องเที่ยวเกาหลี ความร่วมมือ ด้านการท่องเที่ยวเกาหลีไทย Korea Thailand Tourism Startup Corporation Forum การท่องเที่ยวเพื่ออุตสาหกรรมด้านการท่องเที่ยวผ่านความร่วมมือการท่องเที่ยว และ Startup โดยองค์การการส่งเสริมท่องเที่ยวเกาหลี การส่งเสริมการท่องเที่ยวเกาหลีหรือว่า NGO ผนึกความร่วมมือผู้ประกอบการในไทย และ Venture Capital ด้านการร่วมมือด้านการท่องเที่ยวเกาหลี Korea Thailand Tourism Startup Corporation Forum เดินหน้าลงนามข้อตกลงทางธุรกิจผลักดัน Smart Tourism ทางเกาหลีเกาหลีสู่เกาหลีใต้ รองประธาน KTO กล่าวว่าความสัมพันธ์ทางการทูตระหว่างเกาหลีไทย KTO องค์กรที่เกี่ยวข้อง ร่วมกับ และ Innospace Thailand เพื่อยกระดับการท่องเที่ยวโดย Korea Thailand Tourism Startup Corporation Forum ร่วมมืออีกครั้งสำคัญอีกรอบหนึ่ง ซึ่งกำหนดให้ปีนี้เป็นปีแห่งการท่องเที่ยวของเกาหลีและไทยค่ะ ระดับโลกและนำไม่สู่การส่งเสริม ยูนิคอน ด้านการท่องเที่ยว ซึ่งร่วมกันจัดงาน Korea Everywhare ครั้งยิ่งใหญ่ที่ประเทศไทย ฉลองหารท่องเที่ยวไทยโดยชวนคนไทยมาอัปเดตสถานที่ท่องเที่ยวใหม่ในเกาหลีผ่าน Metaverse ผ่านโลกแอปพลิเคชัน Zepeto ด้วยนะคะ โดยนายเจมส์ลี นี้นะคะ ได้ออกแบบ Smart Tourislm ค่ะ เพื่อจะให้นักท่องเที่ยวนะคะ ใช้บริการการท่องเที่ยวได้อย่างสะดวกสบายบนแอปบนมือถือ ก็ที่ผ่านมาค่ะ นอกจากนี้ก็ยังย้ำด้วยะนคะ ว่าจะให้มาเที่ยวเกาหลีให้มากที่สุด โดยตั้งเป้าจะนำเกาหลีสู่อาเซียนและกำหนดในปีนี้และปีหน้า เป็นปีแห่งการมาเยือนเกาหลี จัดแคมเปญนะคะ ที่เชื่อมโยงกับวัฒนธรรมเกาหลีโดยตั้งเป้าจะมีนักท่องเที่ยวต่างชาติมาเที่ยวเกาหลี สถานการณ์จะฟื้นตัวเต็มที่นะคะ ก่อนมีนักท่องเที่ยวอยู่ที่ 97 ล้านนักท่องเที่ยวส่วนหลังจากที่ COVID ผ่านพ้นไปนะคะ หมายถึงการแพร่ระบาดหนัก ๆ ผ่านพ้นไป กลับมาใช้ชีวิตปกติมากยิ่งขึ้นค่ะ มีสิ่งหนึ่งที่ผู้คนต้องการน้อยลงค่ะ ก็คือเพชรค่ะ ต้องการร่วงลงนะคะ หลังจากที่อัดอั้น หลังจากที่ COVID ผ่านพ้นไปแล้วสิ่งที่เขาอัดอั้น หลังจากที่ COVID ผ่านพ้นไป ไปชอปปิงมากที่สุดไม่ใช่เพชร แต่กับการซื้อขอกิน ของใช้ ก็เลยทำให้ไม่ได้ต้องการเพชรค่ะ ทางข้อมูลดัชนีเพชรดิบหรือว่าเพชรืที่ยังไม่ได้เจียระไน ลดต่อเนื่องในปีนี้และช่วงนี้ถือว่าต่ำมากที่สุดในรอบปีค่ะ ซึ่ง Paul Siminsky นักวิเคราะห์อุตสาหกรรมเพชรค่ะ ได้มันลดลง แต่ก่อนที่ตลาดเพชรก่อนหน้านี้นะคะ ช่วงปี 2021 และ 2022 เป็นช่วงที่โควิด-19 ยังระบาด ความต้องการเพชรแท้พุ่งเป็นประวัติการ ยอดขายนี่พุ่งสูงสุดที่ คือช่วงโควิดก่อนหน้านี้ เพชรขายดี การใช้เงินของผู้บริโภคบอกว่าช่วงล็อกดาวน์ประชาชนไม่ได้ไปไหน แทบไม่มีค่าใช้จ่ายในการออกไปกินข้าวนอกบ้าน ออกไปเที่ยวใด ๆ พวกสาว ๆ เขาก็มีเงินสดเหลือมากพอ ไปซื้ออย่างเพชร และอัญมณี แต่ทีนี้พอเริ่มคลี่คลายมีการเปิดเมืองเปิดประเทศ ค่าใช้จ่ายสวนนี้ก็ไม่ได้ซื้อเพชรแล้ว ผู้คนก็เลยหันมาให้ความสำคัญกับไลฟสไตล์ข้างนอกนั้นเอง ซึ่งก็ไปท่องเที่ยว ไปหาประสบการณ์นอกบ้านมากกว่าซื้อเพชรนั่นเอง ปรากฏการณ์หนึ่งที่เราเห็นได้หลังจาก COVID-19 คือ Revenge Travel Travel ค่ะ Revenge ที่หมายถึง ล้างแค้นค่ะ หมายถึงท่องเที่ยว คือ เที่ยวแบบล้างแค้นนันเอง เที่ยวแบบล้างแค้นก็คือเที่ยวแบบอัดอั้นอย่างบางคนบอก โควิด เจอมา 3 ปีไม่ได้ไปเที่ยวต่างประเทศเลย ซึ่ง Revenge Travel นี่ เป็นปรากฏการณ์ที่เกิดขึ้นมาอย่างโดยเฉพาะในประเทศที่มานาน พูดถึงประเทศจีนนั่นเอง ใช่ค่ะ พูดถึงค่าใช้จ่ายในการท่องเที่ยวเพื่อไปทำธุรกิจหรือว่า Business Trip นี่นะคะ Business Travel นี่ก็พุ่ง เกินระดับก่อนโควิดด้วยแต่ว่าในทางกลับกันนะคะ หลายประเทศก็กำลังเผชิญอัตราเงินเฟ้อซึ่งเป็นปัญหามากรวมไปถึงปัญหาเงินเฟ้อ ดอกเบี้ยขึ้นสูงทำให้สถานการณ์ราคาเพชรย่ำแย่ลงไปด้วยนะคะ นักวิเคราะห์สถานการณ์เพชรอีกท่านหนึ่งค่ะ ว่าเพชรนี่ เป็นสินค้าที่อ่อนไหว ต่อการต้องการในตลาด ถ้าความนิยมของผู้บริโภคลดลง ราคาเพชรที่ยังไม่ได้เจียระไนรวมถึงแบบที่ขายปลีกก็ตาม ซึ่งสิ่งที่พ่อค้าเพชรทำได้ก็คือ หลายล้านดอลลาร์ที่จะทำโอกาสได้เพิ่มขึ้นเห็นโอกาสในการลงทุนซื้อสินทรัพย์เหล่านี้ เพราะว่าตอนนี้ราคาเพชรมันลดลงนะคะ แต่ไม่ได้หมายความว่าราคาเพชร ตามร้านเพชรจะลดลงฮวบเสมอ ส่วนอีก 1 ปัจจัยสำคัญ ที่ทำให้ราคราเพชรดิบหรือว่าเพชรธรรมชาติลดลงนะคะ มาจากการแข่งขันของเพชรทางเลือก หลังจากผู้บริโภคนะคะ หลังจากกลุ่ม Z หรือกลุ่ม Z กลุ่มนี้ เขาหันไปซื้อเพชร มากขึ้น ซื้อเพชรเทียมที่ผลิตในห้องแล็บมากขึ้น เพราะว่ามันงามคล้ายคลึงกันและ Eco Friendly ไม่ต้องพึ่งพาการทำเหมืองนะคะ และมี 1 ใน 10 ของเพชรแท้ เท่านั้นเอง ลูกค้าก็เลยสามารถเลือกไซซ์และรูปร่างได้ตามใจชอบ แต่ในเวลาเดียวกันเพชรเทียมเหล่านี้ต้องได้การรับรองจากมมตรสากลที่เข้มงวดด้วย ซึ่งปัจจุบันประเทศอินเดีย เป็นประเทศที่นำเข้าเพชรมากที่สุดรองลงมาก็คือสหรัฐฯ ฮ่องกง เบลเยียม และสาธารณรัฐอาหรับเอมิเรสต์ ตัวแทนผู้ประกอบอุตสาหกรรมที่ประกอบเพชร นี่การนำเข้าเพชรเป็นการชั่วคราวอย่างน้อยเป็นเวลา 2 เดือน เริ่มตั้งแต่ 15 ตุลาคมนี้ โดยคาดว่าจะประเมินสถานการณ์อีกครั้ง ธันวาคม นะคะ ส่วน In Pictures ที่ผู้ชมคะ ได้เข้าไปเฉลิมฉลอง 70 ปี ของอินโดนีเซียนะคะ มีบุคคลสำคัญ โ ที่มากล่าวย้ำถึงความสำคัญในการพัฒนากองทัพ แต่การใช้จ่ายอย่างรอบคอบด้วยนะคะ เมื่อวันพฤหัสบดีเป็นวันที่ครบรอบ 78 ปี ของอินโดนีเซีย ก็มีการจัดกิจกรรมเฉลิมฉลองทั่วประเทศเลย ที่เมืองหลวงของอินโดนีเซีย อย่างจากการฝูงบิน ขบวนสวนสนามด้วยทางทหารมากมาย รถถัง เรือรบ ต่อต้านเรือรบ ใกล้กับอสาวรีย์แห่งชาติส่วนที่เมือง เดนบาซา บนเกาะบาหลี และเมือง บนเกาะสุมตานอกจากพิธีเฉลิมฉลองแล้ว ก็ยัศิลปะการต่อสู้ของเหล่าทหารด้วยค่ะ โจโก นิวิโดโด กล่าวถึงพิธีเปิดสนนามย้ำถึงความสำคัญในการจัดหายุทโธปกร์นะคะ ว่า การใช้จ่ายใด ๆ ก็ควรจะทำอย่างรอบคอบนะคะ เนื่องจากงบประมาณของรัฐมีจำนวนจำกัด สันติภาพนานาชาติ Stock Home รายจ่ายด้านกลาโหมต่อหัวประชากรอยู่ในระดับต่ำที่สุดในบรรดา 6 ประเทศที่ทางเศรษฐกิจอย่างรวดเร็วค่ะ และนี่คือทั้งหมดของทันโลก Express วันนี้ค่ะ คุณผู้ชมเดี๋ยวเราจะลาไปด้วยภาพบอลลูนลมร้อนกว่า รูปแบบกว่า 600 ลูก อยู่ในประเทศ อัลบูเควียร์กของรัฐนิวเม็กซิโกของสหรัฐฯ เปิดฉากขึ้นแล้วอย่างเป็นทางการ วันนี้ลาไปแ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90 ทันโลก EXPRESS 8 ต.ค. 66</dc:title>
  <dc:creator/>
  <cp:keywords/>
  <dcterms:created xsi:type="dcterms:W3CDTF">2024-03-11T08:51:40Z</dcterms:created>
  <dcterms:modified xsi:type="dcterms:W3CDTF">2024-03-11T08: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นาคม 2567 เวลา 14.30 น.</vt:lpwstr>
  </property>
  <property fmtid="{D5CDD505-2E9C-101B-9397-08002B2CF9AE}" pid="3" name="subtitle">
    <vt:lpwstr/>
  </property>
</Properties>
</file>